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upcak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Körpergewicht)</w:t>
              <w:br/>
              <w:t>Acute Tox. 3 (Inhalativ),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utandion (Diacety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1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 EU - Europäische Union (Von der EU wurde ein Luftgrenzwert festgelegt: Abweichungen bei Wert und Spitzenbegrenzung sind möglich)</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Feinschmecker. Mil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pezifische Zielorgan-Toxizität bei wiederholt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sidR="00FA7F7F">
              <w:rPr>
                <w:noProof/>
              </w:rPr>
              <w:t>Kann die Organe schädigen bei längerer oder wiederholter Exposition.</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upcak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upcak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wiederholte Exposition),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leicht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Organe schädigen bei längerer oder wiederholter Exposi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upcak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upcak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9E4C3FF-9CF7-4716-B48B-CCA1D3DC5049}"/>
</file>

<file path=customXml/itemProps3.xml><?xml version="1.0" encoding="utf-8"?>
<ds:datastoreItem xmlns:ds="http://schemas.openxmlformats.org/officeDocument/2006/customXml" ds:itemID="{52AFA116-C817-4DF8-8470-42E968CA7EFA}"/>
</file>

<file path=customXml/itemProps4.xml><?xml version="1.0" encoding="utf-8"?>
<ds:datastoreItem xmlns:ds="http://schemas.openxmlformats.org/officeDocument/2006/customXml" ds:itemID="{E6BD7C32-583F-4330-9156-38542341EC0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